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d590b21</w:t>
        </w:r>
      </w:hyperlink>
      <w:r>
        <w:t xml:space="preserve"> </w:t>
      </w:r>
      <w:r>
        <w:t xml:space="preserve">on June 13,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3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3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3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3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3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3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3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3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3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3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3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3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3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3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3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3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3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3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3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3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3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3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d590b21d8a5e9afb5e0df414044044c16f5afcb9"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d590b21d8a5e9afb5e0df414044044c16f5afcb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d590b21d8a5e9afb5e0df414044044c16f5afcb9"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d590b21d8a5e9afb5e0df414044044c16f5afcb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3T22:52:43Z</dcterms:created>
  <dcterms:modified xsi:type="dcterms:W3CDTF">2023-06-13T22: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